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E3D04" w14:textId="326C0687" w:rsidR="004A68E4" w:rsidRDefault="00BF7E98" w:rsidP="004A68E4">
      <w:pPr>
        <w:pStyle w:val="Heading1"/>
      </w:pPr>
      <w:r>
        <w:t xml:space="preserve">About </w:t>
      </w:r>
      <w:r w:rsidR="000E465A">
        <w:t xml:space="preserve">OpenText </w:t>
      </w:r>
      <w:r>
        <w:t>DM Webtop for EEDMS</w:t>
      </w:r>
    </w:p>
    <w:p w14:paraId="285E7215" w14:textId="05DA6AE4" w:rsidR="003A591F" w:rsidRDefault="003A591F" w:rsidP="00C41DFA">
      <w:r w:rsidRPr="000E465A">
        <w:rPr>
          <w:b/>
          <w:bCs/>
          <w:i/>
          <w:iCs/>
        </w:rPr>
        <w:t xml:space="preserve">Effective as of </w:t>
      </w:r>
      <w:r w:rsidRPr="000E465A">
        <w:rPr>
          <w:b/>
          <w:bCs/>
          <w:i/>
          <w:iCs/>
          <w:color w:val="C00000"/>
        </w:rPr>
        <w:t>March 17</w:t>
      </w:r>
      <w:r w:rsidRPr="000E465A">
        <w:rPr>
          <w:b/>
          <w:bCs/>
          <w:i/>
          <w:iCs/>
          <w:color w:val="C00000"/>
          <w:vertAlign w:val="superscript"/>
        </w:rPr>
        <w:t>th</w:t>
      </w:r>
      <w:r w:rsidRPr="000E465A">
        <w:rPr>
          <w:b/>
          <w:bCs/>
          <w:i/>
          <w:iCs/>
          <w:color w:val="C00000"/>
        </w:rPr>
        <w:t>, 2021</w:t>
      </w:r>
      <w:r>
        <w:t xml:space="preserve">, the Department </w:t>
      </w:r>
      <w:r w:rsidRPr="00BF7E98">
        <w:rPr>
          <w:b/>
          <w:bCs/>
          <w:i/>
          <w:iCs/>
          <w:u w:val="single"/>
        </w:rPr>
        <w:t xml:space="preserve">no longer supports </w:t>
      </w:r>
      <w:r w:rsidR="00BF7E98">
        <w:rPr>
          <w:b/>
          <w:bCs/>
          <w:i/>
          <w:iCs/>
          <w:u w:val="single"/>
        </w:rPr>
        <w:t xml:space="preserve">OpenText </w:t>
      </w:r>
      <w:r w:rsidRPr="00BF7E98">
        <w:rPr>
          <w:b/>
          <w:bCs/>
          <w:i/>
          <w:iCs/>
          <w:u w:val="single"/>
        </w:rPr>
        <w:t>DM Webtop</w:t>
      </w:r>
      <w:r>
        <w:t xml:space="preserve"> for EEDMS and all users currently using DM Webtop must switch to using </w:t>
      </w:r>
      <w:r w:rsidR="00BF7E98" w:rsidRPr="00BF7E98">
        <w:t xml:space="preserve">EEDMS Client Release 16.7 </w:t>
      </w:r>
      <w:r>
        <w:t xml:space="preserve">eDOCS.  </w:t>
      </w:r>
    </w:p>
    <w:tbl>
      <w:tblPr>
        <w:tblW w:w="0" w:type="auto"/>
        <w:tblInd w:w="20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3"/>
        <w:gridCol w:w="3330"/>
      </w:tblGrid>
      <w:tr w:rsidR="000E465A" w:rsidRPr="00612E1A" w14:paraId="11D07F4A" w14:textId="77777777" w:rsidTr="00AC55D7">
        <w:trPr>
          <w:trHeight w:val="485"/>
        </w:trPr>
        <w:tc>
          <w:tcPr>
            <w:tcW w:w="631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3F91FE" w14:textId="77777777" w:rsidR="000E465A" w:rsidRPr="00612E1A" w:rsidRDefault="000E465A" w:rsidP="00AC55D7">
            <w:pPr>
              <w:spacing w:line="252" w:lineRule="auto"/>
              <w:jc w:val="center"/>
              <w:rPr>
                <w:rFonts w:eastAsia="Calibri" w:cs="Calibri"/>
                <w:b/>
                <w:bCs/>
                <w:color w:val="FFFFFF"/>
                <w:sz w:val="28"/>
                <w:szCs w:val="28"/>
              </w:rPr>
            </w:pPr>
            <w:r w:rsidRPr="00612E1A">
              <w:rPr>
                <w:rFonts w:eastAsia="Calibri" w:cs="Calibri"/>
                <w:b/>
                <w:bCs/>
                <w:color w:val="FFFFFF"/>
                <w:sz w:val="28"/>
                <w:szCs w:val="28"/>
              </w:rPr>
              <w:t>EEDMS Icons</w:t>
            </w:r>
          </w:p>
        </w:tc>
      </w:tr>
      <w:tr w:rsidR="000E465A" w:rsidRPr="00612E1A" w14:paraId="1E4688D5" w14:textId="77777777" w:rsidTr="00AC55D7">
        <w:trPr>
          <w:trHeight w:val="782"/>
        </w:trPr>
        <w:tc>
          <w:tcPr>
            <w:tcW w:w="2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AFEE56" w14:textId="77777777" w:rsidR="000E465A" w:rsidRDefault="000E465A" w:rsidP="00AC55D7">
            <w:pPr>
              <w:spacing w:after="0" w:line="252" w:lineRule="auto"/>
              <w:jc w:val="center"/>
              <w:rPr>
                <w:rFonts w:eastAsia="Calibri" w:cs="Calibri"/>
                <w:b/>
                <w:bCs/>
                <w:color w:val="FFFFFF"/>
                <w:szCs w:val="24"/>
              </w:rPr>
            </w:pPr>
            <w:r>
              <w:rPr>
                <w:rFonts w:eastAsia="Calibri" w:cs="Calibri"/>
                <w:b/>
                <w:bCs/>
                <w:color w:val="FFFFFF"/>
                <w:szCs w:val="24"/>
              </w:rPr>
              <w:t>JAVA-based</w:t>
            </w:r>
          </w:p>
          <w:p w14:paraId="2657126A" w14:textId="77777777" w:rsidR="000E465A" w:rsidRDefault="000E465A" w:rsidP="00AC55D7">
            <w:pPr>
              <w:spacing w:after="0" w:line="252" w:lineRule="auto"/>
              <w:jc w:val="center"/>
              <w:rPr>
                <w:rFonts w:eastAsia="Calibri" w:cs="Calibri"/>
                <w:b/>
                <w:bCs/>
                <w:i/>
                <w:iCs/>
                <w:color w:val="FFFFFF" w:themeColor="background1"/>
                <w:szCs w:val="24"/>
              </w:rPr>
            </w:pPr>
            <w:r w:rsidRPr="00236C29">
              <w:rPr>
                <w:rFonts w:eastAsia="Calibri" w:cs="Calibri"/>
                <w:b/>
                <w:bCs/>
                <w:i/>
                <w:iCs/>
                <w:color w:val="FFFFFF" w:themeColor="background1"/>
                <w:szCs w:val="24"/>
              </w:rPr>
              <w:t>OpenText DM Webtop</w:t>
            </w:r>
          </w:p>
          <w:p w14:paraId="756A36AF" w14:textId="77777777" w:rsidR="000E465A" w:rsidRPr="00612E1A" w:rsidRDefault="000E465A" w:rsidP="00AC55D7">
            <w:pPr>
              <w:spacing w:after="0" w:line="252" w:lineRule="auto"/>
              <w:jc w:val="center"/>
              <w:rPr>
                <w:rFonts w:eastAsia="Calibri" w:cs="Calibri"/>
                <w:b/>
                <w:bCs/>
                <w:i/>
                <w:iCs/>
                <w:szCs w:val="24"/>
              </w:rPr>
            </w:pPr>
            <w:r w:rsidRPr="00236C29">
              <w:rPr>
                <w:rFonts w:eastAsia="Calibri" w:cs="Calibri"/>
                <w:b/>
                <w:bCs/>
                <w:i/>
                <w:iCs/>
                <w:color w:val="C00000"/>
                <w:szCs w:val="24"/>
              </w:rPr>
              <w:t>NO LONGER SUPPORTED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B05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C0D109" w14:textId="77777777" w:rsidR="000E465A" w:rsidRPr="00612E1A" w:rsidRDefault="000E465A" w:rsidP="00AC55D7">
            <w:pPr>
              <w:spacing w:after="0" w:line="252" w:lineRule="auto"/>
              <w:jc w:val="center"/>
              <w:rPr>
                <w:rFonts w:eastAsia="Calibri" w:cs="Calibri"/>
                <w:b/>
                <w:bCs/>
                <w:color w:val="FFFFFF"/>
                <w:szCs w:val="24"/>
              </w:rPr>
            </w:pPr>
            <w:r w:rsidRPr="00612E1A">
              <w:rPr>
                <w:rFonts w:eastAsia="Calibri" w:cs="Calibri"/>
                <w:b/>
                <w:bCs/>
                <w:color w:val="FFFFFF"/>
                <w:szCs w:val="24"/>
              </w:rPr>
              <w:t>Release 16.7</w:t>
            </w:r>
          </w:p>
          <w:p w14:paraId="2E200AAE" w14:textId="77777777" w:rsidR="000E465A" w:rsidRPr="00612E1A" w:rsidRDefault="000E465A" w:rsidP="00AC55D7">
            <w:pPr>
              <w:spacing w:after="0" w:line="252" w:lineRule="auto"/>
              <w:jc w:val="center"/>
              <w:rPr>
                <w:rFonts w:eastAsia="Calibri" w:cs="Calibri"/>
                <w:b/>
                <w:bCs/>
                <w:i/>
                <w:iCs/>
                <w:color w:val="FFFFFF"/>
                <w:szCs w:val="24"/>
              </w:rPr>
            </w:pPr>
            <w:r>
              <w:rPr>
                <w:rFonts w:eastAsia="Calibri" w:cs="Calibri"/>
                <w:b/>
                <w:bCs/>
                <w:i/>
                <w:iCs/>
                <w:color w:val="FFFFFF"/>
                <w:szCs w:val="24"/>
              </w:rPr>
              <w:t>eDOCS Web Client</w:t>
            </w:r>
          </w:p>
        </w:tc>
      </w:tr>
      <w:tr w:rsidR="000E465A" w:rsidRPr="00612E1A" w14:paraId="7F492E05" w14:textId="77777777" w:rsidTr="00AC55D7">
        <w:trPr>
          <w:trHeight w:val="1934"/>
        </w:trPr>
        <w:tc>
          <w:tcPr>
            <w:tcW w:w="2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C2222" w14:textId="77777777" w:rsidR="000E465A" w:rsidRPr="00612E1A" w:rsidRDefault="000E465A" w:rsidP="00AC55D7">
            <w:pPr>
              <w:spacing w:line="252" w:lineRule="auto"/>
              <w:rPr>
                <w:rFonts w:eastAsia="Calibri" w:cs="Calibri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446D1EC0" wp14:editId="29418D75">
                  <wp:simplePos x="0" y="0"/>
                  <wp:positionH relativeFrom="column">
                    <wp:posOffset>149225</wp:posOffset>
                  </wp:positionH>
                  <wp:positionV relativeFrom="paragraph">
                    <wp:posOffset>161925</wp:posOffset>
                  </wp:positionV>
                  <wp:extent cx="1434465" cy="1628775"/>
                  <wp:effectExtent l="19050" t="19050" r="13335" b="28575"/>
                  <wp:wrapThrough wrapText="bothSides">
                    <wp:wrapPolygon edited="0">
                      <wp:start x="-287" y="-253"/>
                      <wp:lineTo x="-287" y="21726"/>
                      <wp:lineTo x="21514" y="21726"/>
                      <wp:lineTo x="21514" y="-253"/>
                      <wp:lineTo x="-287" y="-253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465" cy="162877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12E1A">
              <w:rPr>
                <w:rFonts w:ascii="Calibri" w:eastAsia="Calibri" w:hAnsi="Calibri" w:cs="Calibri"/>
                <w:noProof/>
              </w:rPr>
              <w:t xml:space="preserve"> 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B62227" w14:textId="77777777" w:rsidR="000E465A" w:rsidRPr="00612E1A" w:rsidRDefault="000E465A" w:rsidP="00AC55D7">
            <w:pPr>
              <w:spacing w:line="252" w:lineRule="auto"/>
              <w:rPr>
                <w:rFonts w:eastAsia="Calibri" w:cs="Calibri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52DC95F3" wp14:editId="737159F3">
                  <wp:simplePos x="0" y="0"/>
                  <wp:positionH relativeFrom="column">
                    <wp:posOffset>398145</wp:posOffset>
                  </wp:positionH>
                  <wp:positionV relativeFrom="paragraph">
                    <wp:posOffset>680085</wp:posOffset>
                  </wp:positionV>
                  <wp:extent cx="1419860" cy="542925"/>
                  <wp:effectExtent l="19050" t="19050" r="27940" b="28575"/>
                  <wp:wrapThrough wrapText="bothSides">
                    <wp:wrapPolygon edited="0">
                      <wp:start x="-290" y="-758"/>
                      <wp:lineTo x="-290" y="21979"/>
                      <wp:lineTo x="21735" y="21979"/>
                      <wp:lineTo x="21735" y="-758"/>
                      <wp:lineTo x="-290" y="-758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860" cy="54292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12E1A">
              <w:rPr>
                <w:rFonts w:ascii="Calibri" w:eastAsia="Calibri" w:hAnsi="Calibri" w:cs="Calibri"/>
                <w:noProof/>
              </w:rPr>
              <w:drawing>
                <wp:anchor distT="0" distB="0" distL="114300" distR="114300" simplePos="0" relativeHeight="251659264" behindDoc="0" locked="0" layoutInCell="1" allowOverlap="1" wp14:anchorId="5E94B4D7" wp14:editId="09EA75CC">
                  <wp:simplePos x="0" y="0"/>
                  <wp:positionH relativeFrom="column">
                    <wp:posOffset>-245745</wp:posOffset>
                  </wp:positionH>
                  <wp:positionV relativeFrom="paragraph">
                    <wp:posOffset>650240</wp:posOffset>
                  </wp:positionV>
                  <wp:extent cx="576546" cy="618968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546" cy="61896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eastAsia="Calibri" w:cs="Calibri"/>
                <w:szCs w:val="24"/>
              </w:rPr>
              <w:t xml:space="preserve"> </w:t>
            </w:r>
          </w:p>
        </w:tc>
      </w:tr>
    </w:tbl>
    <w:p w14:paraId="7EB8F669" w14:textId="77777777" w:rsidR="00BF7E98" w:rsidRDefault="00BF7E98" w:rsidP="00C41DFA"/>
    <w:p w14:paraId="475A0006" w14:textId="77777777" w:rsidR="00BF7E98" w:rsidRDefault="00BF7E98" w:rsidP="00BF7E98">
      <w:pPr>
        <w:pStyle w:val="Heading1"/>
      </w:pPr>
      <w:r>
        <w:t>Using This Guide</w:t>
      </w:r>
    </w:p>
    <w:p w14:paraId="440A27FC" w14:textId="747BE990" w:rsidR="000E465A" w:rsidRDefault="003A591F" w:rsidP="003A591F">
      <w:r w:rsidRPr="004A68E4">
        <w:t xml:space="preserve">This guide is intended to provide the reader </w:t>
      </w:r>
      <w:r w:rsidRPr="00BF7E98">
        <w:rPr>
          <w:b/>
          <w:bCs/>
          <w:i/>
          <w:iCs/>
        </w:rPr>
        <w:t>step-by-step instructions</w:t>
      </w:r>
      <w:r>
        <w:t xml:space="preserve"> on how to switch from DM Webtop to </w:t>
      </w:r>
      <w:r w:rsidR="00BF7E98" w:rsidRPr="00BF7E98">
        <w:t xml:space="preserve">EEDMS Client Release 16.7 </w:t>
      </w:r>
      <w:r>
        <w:t>eDOCS.</w:t>
      </w:r>
      <w:r w:rsidR="000E465A">
        <w:t xml:space="preserve">   Additionally, includes information about each of the District address links and updates required.</w:t>
      </w:r>
    </w:p>
    <w:p w14:paraId="00975300" w14:textId="08221908" w:rsidR="000E465A" w:rsidRDefault="000E465A"/>
    <w:p w14:paraId="3097D2A6" w14:textId="5118AC15" w:rsidR="00B1502F" w:rsidRDefault="009F7149" w:rsidP="003A591F">
      <w:pPr>
        <w:pStyle w:val="Heading1"/>
      </w:pPr>
      <w:r>
        <w:t>Step-by-Step Instructions</w:t>
      </w:r>
    </w:p>
    <w:p w14:paraId="3A8E9339" w14:textId="7E75D5BA" w:rsidR="009F7149" w:rsidRDefault="009F7149" w:rsidP="009F7149">
      <w:pPr>
        <w:pStyle w:val="ListParagraph"/>
        <w:numPr>
          <w:ilvl w:val="0"/>
          <w:numId w:val="1"/>
        </w:numPr>
      </w:pPr>
      <w:r>
        <w:rPr>
          <w:b/>
          <w:bCs/>
          <w:i/>
          <w:iCs/>
        </w:rPr>
        <w:t>Log</w:t>
      </w:r>
      <w:r w:rsidR="00514F8A">
        <w:rPr>
          <w:b/>
          <w:bCs/>
          <w:i/>
          <w:iCs/>
        </w:rPr>
        <w:t>i</w:t>
      </w:r>
      <w:r w:rsidRPr="009F7149">
        <w:rPr>
          <w:b/>
          <w:bCs/>
          <w:i/>
          <w:iCs/>
        </w:rPr>
        <w:t>n</w:t>
      </w:r>
      <w:r>
        <w:t xml:space="preserve"> using </w:t>
      </w:r>
      <w:r w:rsidR="00514F8A">
        <w:t>either the</w:t>
      </w:r>
      <w:r>
        <w:t xml:space="preserve"> </w:t>
      </w:r>
      <w:proofErr w:type="gramStart"/>
      <w:r w:rsidRPr="00514F8A">
        <w:rPr>
          <w:b/>
          <w:bCs/>
          <w:i/>
          <w:iCs/>
        </w:rPr>
        <w:t>Windows</w:t>
      </w:r>
      <w:r w:rsidR="00514F8A">
        <w:t xml:space="preserve">  </w:t>
      </w:r>
      <w:r w:rsidR="00514F8A" w:rsidRPr="00514F8A">
        <w:rPr>
          <w:i/>
          <w:iCs/>
        </w:rPr>
        <w:t>OR</w:t>
      </w:r>
      <w:proofErr w:type="gramEnd"/>
      <w:r w:rsidR="00514F8A">
        <w:t xml:space="preserve">  </w:t>
      </w:r>
      <w:r w:rsidRPr="00514F8A">
        <w:rPr>
          <w:b/>
          <w:bCs/>
          <w:i/>
          <w:iCs/>
        </w:rPr>
        <w:t>Citrix credentials</w:t>
      </w:r>
      <w:r>
        <w:t xml:space="preserve">, e.g., </w:t>
      </w:r>
      <w:proofErr w:type="spellStart"/>
      <w:r w:rsidRPr="009F7149">
        <w:rPr>
          <w:b/>
          <w:bCs/>
        </w:rPr>
        <w:t>UserID</w:t>
      </w:r>
      <w:proofErr w:type="spellEnd"/>
      <w:r>
        <w:t xml:space="preserve"> – </w:t>
      </w:r>
      <w:proofErr w:type="spellStart"/>
      <w:r>
        <w:t>CNxxxxx</w:t>
      </w:r>
      <w:proofErr w:type="spellEnd"/>
      <w:r>
        <w:t xml:space="preserve">, </w:t>
      </w:r>
      <w:proofErr w:type="spellStart"/>
      <w:r>
        <w:t>KNxxxxx</w:t>
      </w:r>
      <w:proofErr w:type="spellEnd"/>
      <w:r>
        <w:t xml:space="preserve">, etc. </w:t>
      </w:r>
    </w:p>
    <w:p w14:paraId="21905F0E" w14:textId="31C52047" w:rsidR="009F7149" w:rsidRDefault="009F7149" w:rsidP="009F7149">
      <w:pPr>
        <w:pStyle w:val="ListParagraph"/>
        <w:ind w:left="1440"/>
      </w:pPr>
      <w:r>
        <w:rPr>
          <w:noProof/>
        </w:rPr>
        <w:drawing>
          <wp:inline distT="0" distB="0" distL="0" distR="0" wp14:anchorId="2517A02F" wp14:editId="6036CF8C">
            <wp:extent cx="2570210" cy="1477596"/>
            <wp:effectExtent l="19050" t="19050" r="20955" b="279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24299" cy="150869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740547" w14:textId="0261ACED" w:rsidR="009F7149" w:rsidRDefault="009F7149" w:rsidP="009F7149">
      <w:pPr>
        <w:pStyle w:val="ListParagraph"/>
        <w:ind w:left="1440"/>
      </w:pPr>
    </w:p>
    <w:p w14:paraId="7833BB96" w14:textId="68738CD9" w:rsidR="009F7149" w:rsidRDefault="009F7149" w:rsidP="009F7149">
      <w:pPr>
        <w:pStyle w:val="ListParagraph"/>
        <w:numPr>
          <w:ilvl w:val="0"/>
          <w:numId w:val="1"/>
        </w:numPr>
      </w:pPr>
      <w:r>
        <w:lastRenderedPageBreak/>
        <w:t xml:space="preserve">On your </w:t>
      </w:r>
      <w:r w:rsidRPr="009F7149">
        <w:rPr>
          <w:b/>
          <w:bCs/>
          <w:i/>
          <w:iCs/>
        </w:rPr>
        <w:t>First Log</w:t>
      </w:r>
      <w:r w:rsidR="00514F8A">
        <w:rPr>
          <w:b/>
          <w:bCs/>
          <w:i/>
          <w:iCs/>
        </w:rPr>
        <w:t>i</w:t>
      </w:r>
      <w:r w:rsidRPr="009F7149">
        <w:rPr>
          <w:b/>
          <w:bCs/>
          <w:i/>
          <w:iCs/>
        </w:rPr>
        <w:t>n</w:t>
      </w:r>
      <w:r>
        <w:t xml:space="preserve"> – </w:t>
      </w:r>
      <w:r w:rsidRPr="009F7149">
        <w:rPr>
          <w:b/>
          <w:bCs/>
          <w:i/>
          <w:iCs/>
        </w:rPr>
        <w:t xml:space="preserve">Select </w:t>
      </w:r>
      <w:r>
        <w:rPr>
          <w:noProof/>
        </w:rPr>
        <w:drawing>
          <wp:inline distT="0" distB="0" distL="0" distR="0" wp14:anchorId="4314DD46" wp14:editId="1279A2AB">
            <wp:extent cx="132667" cy="132667"/>
            <wp:effectExtent l="0" t="0" r="1270" b="1270"/>
            <wp:docPr id="11" name="Graphic 11" descr="Single gea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 descr="Single gear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6580" cy="17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F7149">
        <w:rPr>
          <w:b/>
          <w:bCs/>
          <w:i/>
          <w:iCs/>
        </w:rPr>
        <w:t>Settings</w:t>
      </w:r>
      <w:r>
        <w:t xml:space="preserve"> </w:t>
      </w:r>
      <w:r w:rsidR="00B31862">
        <w:t>from</w:t>
      </w:r>
      <w:r>
        <w:t xml:space="preserve"> the </w:t>
      </w:r>
      <w:r w:rsidR="00B31862" w:rsidRPr="00B31862">
        <w:rPr>
          <w:b/>
          <w:bCs/>
          <w:i/>
          <w:iCs/>
        </w:rPr>
        <w:t xml:space="preserve">drop-down </w:t>
      </w:r>
      <w:r w:rsidRPr="00B31862">
        <w:rPr>
          <w:b/>
          <w:bCs/>
          <w:i/>
          <w:iCs/>
        </w:rPr>
        <w:t>menu</w:t>
      </w:r>
      <w:r>
        <w:t xml:space="preserve"> located in the upper right-hand co</w:t>
      </w:r>
      <w:r w:rsidR="00B31862">
        <w:t>r</w:t>
      </w:r>
      <w:r>
        <w:t>ner.</w:t>
      </w:r>
    </w:p>
    <w:p w14:paraId="19F5A72C" w14:textId="19C6C566" w:rsidR="00B31862" w:rsidRDefault="00B31862" w:rsidP="00B31862">
      <w:pPr>
        <w:pStyle w:val="ListParagraph"/>
        <w:ind w:left="1440"/>
      </w:pPr>
      <w:r w:rsidRPr="00B31862">
        <w:rPr>
          <w:noProof/>
        </w:rPr>
        <w:drawing>
          <wp:inline distT="0" distB="0" distL="0" distR="0" wp14:anchorId="5F7FAD18" wp14:editId="0972F251">
            <wp:extent cx="2017101" cy="1063381"/>
            <wp:effectExtent l="19050" t="19050" r="21590" b="228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75552" cy="109419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C0EF08" w14:textId="77777777" w:rsidR="00B31862" w:rsidRDefault="00B31862" w:rsidP="00340048"/>
    <w:p w14:paraId="5523E846" w14:textId="27DBB95C" w:rsidR="00B31862" w:rsidRPr="00CC5BB3" w:rsidRDefault="00B31862" w:rsidP="00CC5BB3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 w:rsidRPr="00CC5BB3">
        <w:rPr>
          <w:b/>
          <w:bCs/>
          <w:i/>
          <w:iCs/>
        </w:rPr>
        <w:t>Next</w:t>
      </w:r>
      <w:r>
        <w:t xml:space="preserve">, you will need to </w:t>
      </w:r>
      <w:r w:rsidRPr="00CC5BB3">
        <w:rPr>
          <w:b/>
          <w:bCs/>
          <w:i/>
          <w:iCs/>
        </w:rPr>
        <w:t>adjust</w:t>
      </w:r>
      <w:r w:rsidR="00407A19">
        <w:rPr>
          <w:b/>
          <w:bCs/>
          <w:i/>
          <w:iCs/>
        </w:rPr>
        <w:t xml:space="preserve"> (if necessary)</w:t>
      </w:r>
      <w:r>
        <w:t xml:space="preserve"> the following </w:t>
      </w:r>
      <w:r w:rsidR="00340048" w:rsidRPr="00340048">
        <w:rPr>
          <w:b/>
          <w:bCs/>
          <w:i/>
          <w:iCs/>
        </w:rPr>
        <w:t xml:space="preserve">User </w:t>
      </w:r>
      <w:r w:rsidRPr="00CC5BB3">
        <w:rPr>
          <w:b/>
          <w:bCs/>
          <w:i/>
          <w:iCs/>
        </w:rPr>
        <w:t>Setting</w:t>
      </w:r>
      <w:r w:rsidR="00CC5BB3" w:rsidRPr="00CC5BB3">
        <w:rPr>
          <w:b/>
          <w:bCs/>
          <w:i/>
          <w:iCs/>
        </w:rPr>
        <w:t>s:</w:t>
      </w:r>
    </w:p>
    <w:p w14:paraId="0298E127" w14:textId="0BB89FAD" w:rsidR="00CC5BB3" w:rsidRDefault="006701EF" w:rsidP="00340048">
      <w:pPr>
        <w:ind w:left="1440"/>
      </w:pPr>
      <w:r>
        <w:rPr>
          <w:noProof/>
        </w:rPr>
        <w:drawing>
          <wp:inline distT="0" distB="0" distL="0" distR="0" wp14:anchorId="67F542BE" wp14:editId="46B16F77">
            <wp:extent cx="182880" cy="182880"/>
            <wp:effectExtent l="0" t="0" r="762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5BB3">
        <w:t xml:space="preserve"> </w:t>
      </w:r>
      <w:r w:rsidR="00CC5BB3" w:rsidRPr="00CC5BB3">
        <w:t xml:space="preserve">Set your </w:t>
      </w:r>
      <w:r w:rsidR="00CC5BB3" w:rsidRPr="006701EF">
        <w:rPr>
          <w:b/>
          <w:bCs/>
          <w:i/>
          <w:iCs/>
        </w:rPr>
        <w:t>Default Search</w:t>
      </w:r>
      <w:r w:rsidR="00CC5BB3" w:rsidRPr="00CC5BB3">
        <w:t xml:space="preserve"> Form</w:t>
      </w:r>
    </w:p>
    <w:p w14:paraId="2E36BF31" w14:textId="7291E5F8" w:rsidR="00CC5BB3" w:rsidRDefault="00340048" w:rsidP="00340048">
      <w:pPr>
        <w:ind w:left="1440"/>
      </w:pPr>
      <w:r w:rsidRPr="00340048">
        <w:rPr>
          <w:noProof/>
        </w:rPr>
        <w:drawing>
          <wp:inline distT="0" distB="0" distL="0" distR="0" wp14:anchorId="2A14B880" wp14:editId="0A22BB15">
            <wp:extent cx="182880" cy="182880"/>
            <wp:effectExtent l="0" t="0" r="762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0048">
        <w:t xml:space="preserve"> </w:t>
      </w:r>
      <w:r w:rsidR="00CC5BB3" w:rsidRPr="00CC5BB3">
        <w:t>Set your</w:t>
      </w:r>
      <w:r>
        <w:t xml:space="preserve"> </w:t>
      </w:r>
      <w:r w:rsidRPr="00340048">
        <w:rPr>
          <w:b/>
          <w:bCs/>
          <w:i/>
          <w:iCs/>
        </w:rPr>
        <w:t>Default Profile Form</w:t>
      </w:r>
      <w:r>
        <w:t xml:space="preserve"> for both the </w:t>
      </w:r>
      <w:r>
        <w:rPr>
          <w:b/>
          <w:bCs/>
          <w:i/>
          <w:iCs/>
        </w:rPr>
        <w:t>Folder</w:t>
      </w:r>
      <w:r w:rsidR="00CC5BB3" w:rsidRPr="00340048">
        <w:rPr>
          <w:b/>
          <w:bCs/>
          <w:i/>
          <w:iCs/>
        </w:rPr>
        <w:t xml:space="preserve"> and </w:t>
      </w:r>
      <w:r>
        <w:rPr>
          <w:b/>
          <w:bCs/>
          <w:i/>
          <w:iCs/>
        </w:rPr>
        <w:t xml:space="preserve">Primary </w:t>
      </w:r>
      <w:r w:rsidR="00CC5BB3" w:rsidRPr="00340048">
        <w:rPr>
          <w:b/>
          <w:bCs/>
          <w:i/>
          <w:iCs/>
        </w:rPr>
        <w:t>Fo</w:t>
      </w:r>
      <w:r>
        <w:rPr>
          <w:b/>
          <w:bCs/>
          <w:i/>
          <w:iCs/>
        </w:rPr>
        <w:t>rm</w:t>
      </w:r>
      <w:r w:rsidR="00CC5BB3" w:rsidRPr="00CC5BB3">
        <w:t xml:space="preserve"> </w:t>
      </w:r>
    </w:p>
    <w:p w14:paraId="155B4F15" w14:textId="66FB8609" w:rsidR="00CC5BB3" w:rsidRDefault="00340048" w:rsidP="00340048">
      <w:pPr>
        <w:ind w:left="1440"/>
      </w:pPr>
      <w:r w:rsidRPr="00340048">
        <w:rPr>
          <w:noProof/>
        </w:rPr>
        <w:drawing>
          <wp:inline distT="0" distB="0" distL="0" distR="0" wp14:anchorId="76A3A588" wp14:editId="57CAD430">
            <wp:extent cx="182880" cy="182880"/>
            <wp:effectExtent l="0" t="0" r="762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0048">
        <w:t xml:space="preserve"> </w:t>
      </w:r>
      <w:r w:rsidR="00CC5BB3" w:rsidRPr="00CC5BB3">
        <w:t xml:space="preserve">Set </w:t>
      </w:r>
      <w:r>
        <w:t xml:space="preserve">your </w:t>
      </w:r>
      <w:r w:rsidRPr="00340048">
        <w:rPr>
          <w:b/>
          <w:bCs/>
          <w:i/>
          <w:iCs/>
        </w:rPr>
        <w:t>Default Landing Page</w:t>
      </w:r>
      <w:r w:rsidR="00407A19">
        <w:rPr>
          <w:b/>
          <w:bCs/>
          <w:i/>
          <w:iCs/>
        </w:rPr>
        <w:t>/</w:t>
      </w:r>
      <w:r>
        <w:t xml:space="preserve"> </w:t>
      </w:r>
      <w:r w:rsidR="00CC5BB3" w:rsidRPr="00340048">
        <w:rPr>
          <w:b/>
          <w:bCs/>
          <w:i/>
          <w:iCs/>
        </w:rPr>
        <w:t>Form Style</w:t>
      </w:r>
      <w:r w:rsidR="00CC5BB3" w:rsidRPr="00CC5BB3">
        <w:t xml:space="preserve"> to </w:t>
      </w:r>
      <w:r w:rsidR="00CC5BB3" w:rsidRPr="00340048">
        <w:rPr>
          <w:b/>
          <w:bCs/>
          <w:i/>
          <w:iCs/>
        </w:rPr>
        <w:t>Classic</w:t>
      </w:r>
    </w:p>
    <w:p w14:paraId="49D18E66" w14:textId="049B36AE" w:rsidR="00CC5BB3" w:rsidRDefault="00605A63" w:rsidP="00340048">
      <w:pPr>
        <w:ind w:left="1440"/>
      </w:pPr>
      <w:r>
        <w:rPr>
          <w:noProof/>
        </w:rPr>
        <w:pict w14:anchorId="6F0DEF1E">
          <v:shape id="_x0000_i1029" type="#_x0000_t75" alt="" style="width:14.4pt;height:14.4pt;visibility:visible;mso-wrap-style:square;mso-width-percent:0;mso-height-percent:0;mso-width-percent:0;mso-height-percent:0">
            <v:imagedata r:id="rId18" o:title=""/>
          </v:shape>
        </w:pict>
      </w:r>
      <w:r w:rsidR="00340048" w:rsidRPr="00340048">
        <w:t xml:space="preserve"> </w:t>
      </w:r>
      <w:r w:rsidR="00CC5BB3" w:rsidRPr="00340048">
        <w:rPr>
          <w:b/>
          <w:bCs/>
          <w:i/>
          <w:iCs/>
        </w:rPr>
        <w:t>Click OK</w:t>
      </w:r>
      <w:r w:rsidR="00CC5BB3">
        <w:t xml:space="preserve"> this will </w:t>
      </w:r>
      <w:r w:rsidR="00CC5BB3" w:rsidRPr="00340048">
        <w:rPr>
          <w:i/>
          <w:iCs/>
        </w:rPr>
        <w:t>Save</w:t>
      </w:r>
      <w:r w:rsidR="00CC5BB3" w:rsidRPr="00CC5BB3">
        <w:t xml:space="preserve"> </w:t>
      </w:r>
      <w:r w:rsidR="00CC5BB3">
        <w:t>the changes.</w:t>
      </w:r>
    </w:p>
    <w:p w14:paraId="2773DE55" w14:textId="384130D9" w:rsidR="009A1B3B" w:rsidRDefault="00340048" w:rsidP="000E465A">
      <w:pPr>
        <w:ind w:left="1440"/>
      </w:pPr>
      <w:r w:rsidRPr="00340048">
        <w:rPr>
          <w:noProof/>
        </w:rPr>
        <w:drawing>
          <wp:inline distT="0" distB="0" distL="0" distR="0" wp14:anchorId="00BC7A77" wp14:editId="303DA9A0">
            <wp:extent cx="3079908" cy="4686541"/>
            <wp:effectExtent l="19050" t="19050" r="2540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9908" cy="468654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A1B3B">
        <w:br w:type="page"/>
      </w:r>
    </w:p>
    <w:p w14:paraId="6694E3E8" w14:textId="77777777" w:rsidR="009A1B3B" w:rsidRDefault="009A1B3B" w:rsidP="009A1B3B"/>
    <w:p w14:paraId="3409E307" w14:textId="29D82503" w:rsidR="009A1B3B" w:rsidRDefault="00504CA7" w:rsidP="009A1B3B">
      <w:pPr>
        <w:pStyle w:val="ListParagraph"/>
        <w:numPr>
          <w:ilvl w:val="0"/>
          <w:numId w:val="1"/>
        </w:numPr>
      </w:pPr>
      <w:r>
        <w:rPr>
          <w:b/>
          <w:bCs/>
          <w:i/>
          <w:iCs/>
        </w:rPr>
        <w:t>How to use</w:t>
      </w:r>
      <w:r w:rsidR="009A1B3B">
        <w:t xml:space="preserve"> the </w:t>
      </w:r>
      <w:r w:rsidR="009A1B3B" w:rsidRPr="009A1B3B">
        <w:rPr>
          <w:u w:val="single"/>
        </w:rPr>
        <w:t>New Interface</w:t>
      </w:r>
      <w:r w:rsidR="009A1B3B">
        <w:t xml:space="preserve">.  </w:t>
      </w:r>
    </w:p>
    <w:p w14:paraId="04B78980" w14:textId="08E05CFF" w:rsidR="009A1B3B" w:rsidRDefault="009A1B3B" w:rsidP="009A1B3B">
      <w:pPr>
        <w:pStyle w:val="ListParagraph"/>
        <w:ind w:left="1440"/>
      </w:pPr>
      <w:r w:rsidRPr="009A1B3B">
        <w:rPr>
          <w:noProof/>
        </w:rPr>
        <w:drawing>
          <wp:inline distT="0" distB="0" distL="0" distR="0" wp14:anchorId="225C68FF" wp14:editId="6655C7FC">
            <wp:extent cx="182880" cy="182880"/>
            <wp:effectExtent l="0" t="0" r="762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</w:t>
      </w:r>
      <w:r w:rsidRPr="009A1B3B">
        <w:rPr>
          <w:b/>
          <w:bCs/>
          <w:i/>
          <w:iCs/>
        </w:rPr>
        <w:t>Add</w:t>
      </w:r>
      <w:r>
        <w:t xml:space="preserve"> a </w:t>
      </w:r>
      <w:r w:rsidRPr="009A1B3B">
        <w:rPr>
          <w:u w:val="single"/>
        </w:rPr>
        <w:t>new digital document</w:t>
      </w:r>
      <w:r>
        <w:t xml:space="preserve"> </w:t>
      </w:r>
      <w:r w:rsidRPr="009A1B3B">
        <w:rPr>
          <w:b/>
          <w:bCs/>
          <w:i/>
          <w:iCs/>
        </w:rPr>
        <w:t>Click Add New</w:t>
      </w:r>
      <w:r>
        <w:t xml:space="preserve"> </w:t>
      </w:r>
    </w:p>
    <w:p w14:paraId="63A61266" w14:textId="45701B3B" w:rsidR="009A1B3B" w:rsidRDefault="00330C2D" w:rsidP="009A1B3B">
      <w:pPr>
        <w:pStyle w:val="ListParagraph"/>
        <w:ind w:left="1440"/>
      </w:pPr>
      <w:r w:rsidRPr="00340048">
        <w:rPr>
          <w:noProof/>
        </w:rPr>
        <w:drawing>
          <wp:inline distT="0" distB="0" distL="0" distR="0" wp14:anchorId="57196073" wp14:editId="0395F625">
            <wp:extent cx="182880" cy="182880"/>
            <wp:effectExtent l="0" t="0" r="762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9A1B3B">
        <w:t xml:space="preserve">Then, </w:t>
      </w:r>
      <w:r w:rsidR="009A1B3B" w:rsidRPr="009A1B3B">
        <w:rPr>
          <w:b/>
          <w:bCs/>
          <w:i/>
          <w:iCs/>
        </w:rPr>
        <w:t>Select</w:t>
      </w:r>
      <w:r w:rsidR="009A1B3B">
        <w:t xml:space="preserve"> the </w:t>
      </w:r>
      <w:r w:rsidR="009A1B3B" w:rsidRPr="009A1B3B">
        <w:rPr>
          <w:b/>
          <w:bCs/>
          <w:i/>
          <w:iCs/>
        </w:rPr>
        <w:t>Document</w:t>
      </w:r>
      <w:r w:rsidR="00504CA7">
        <w:rPr>
          <w:b/>
          <w:bCs/>
          <w:i/>
          <w:iCs/>
        </w:rPr>
        <w:t xml:space="preserve"> from local/network </w:t>
      </w:r>
      <w:proofErr w:type="gramStart"/>
      <w:r w:rsidR="00504CA7">
        <w:rPr>
          <w:b/>
          <w:bCs/>
          <w:i/>
          <w:iCs/>
        </w:rPr>
        <w:t>drive</w:t>
      </w:r>
      <w:proofErr w:type="gramEnd"/>
    </w:p>
    <w:p w14:paraId="1A86A68D" w14:textId="3AB025FF" w:rsidR="009A1B3B" w:rsidRDefault="009A1B3B" w:rsidP="009A1B3B">
      <w:pPr>
        <w:pStyle w:val="ListParagraph"/>
        <w:ind w:left="1440"/>
      </w:pPr>
    </w:p>
    <w:p w14:paraId="12AE7903" w14:textId="6C87A45B" w:rsidR="009A1B3B" w:rsidRDefault="009A1B3B" w:rsidP="009A1B3B">
      <w:pPr>
        <w:pStyle w:val="ListParagraph"/>
        <w:ind w:left="1440"/>
      </w:pPr>
      <w:r w:rsidRPr="009A1B3B">
        <w:rPr>
          <w:noProof/>
        </w:rPr>
        <w:drawing>
          <wp:inline distT="0" distB="0" distL="0" distR="0" wp14:anchorId="0A462F17" wp14:editId="0B30D128">
            <wp:extent cx="2863103" cy="2067797"/>
            <wp:effectExtent l="19050" t="19050" r="13970" b="279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02343" cy="209613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B92C9F" w14:textId="77777777" w:rsidR="00514F8A" w:rsidRDefault="00514F8A" w:rsidP="009A1B3B">
      <w:pPr>
        <w:pStyle w:val="ListParagraph"/>
        <w:ind w:left="1440"/>
      </w:pPr>
    </w:p>
    <w:p w14:paraId="161F0708" w14:textId="4D213FA1" w:rsidR="00504CA7" w:rsidRDefault="00514F8A" w:rsidP="00514F8A">
      <w:pPr>
        <w:pStyle w:val="ListParagraph"/>
        <w:numPr>
          <w:ilvl w:val="0"/>
          <w:numId w:val="1"/>
        </w:numPr>
      </w:pPr>
      <w:r>
        <w:t xml:space="preserve">Now you will be prompted </w:t>
      </w:r>
      <w:proofErr w:type="gramStart"/>
      <w:r>
        <w:t xml:space="preserve">to </w:t>
      </w:r>
      <w:r w:rsidRPr="00514F8A">
        <w:rPr>
          <w:i/>
          <w:iCs/>
          <w:u w:val="single"/>
        </w:rPr>
        <w:t xml:space="preserve"> Populate</w:t>
      </w:r>
      <w:proofErr w:type="gramEnd"/>
      <w:r w:rsidRPr="00514F8A">
        <w:rPr>
          <w:i/>
          <w:iCs/>
          <w:u w:val="single"/>
        </w:rPr>
        <w:t xml:space="preserve"> the Profile Form</w:t>
      </w:r>
      <w:r>
        <w:t xml:space="preserve">.  </w:t>
      </w:r>
      <w:r w:rsidR="00504CA7">
        <w:t xml:space="preserve">Populate as you normally would and </w:t>
      </w:r>
      <w:r w:rsidR="00D3233C" w:rsidRPr="00D3233C">
        <w:rPr>
          <w:b/>
          <w:bCs/>
        </w:rPr>
        <w:t>C</w:t>
      </w:r>
      <w:r w:rsidR="00504CA7" w:rsidRPr="00D3233C">
        <w:rPr>
          <w:b/>
          <w:bCs/>
          <w:i/>
          <w:iCs/>
        </w:rPr>
        <w:t>lick OK</w:t>
      </w:r>
      <w:r w:rsidR="00504CA7">
        <w:t>.</w:t>
      </w:r>
    </w:p>
    <w:p w14:paraId="0F92E1D4" w14:textId="77777777" w:rsidR="00D3233C" w:rsidRDefault="00D3233C" w:rsidP="00D3233C">
      <w:pPr>
        <w:pStyle w:val="ListParagraph"/>
      </w:pPr>
    </w:p>
    <w:p w14:paraId="7D2F1B81" w14:textId="779EDD54" w:rsidR="00514F8A" w:rsidRDefault="00514F8A" w:rsidP="00514F8A">
      <w:pPr>
        <w:pStyle w:val="ListParagraph"/>
        <w:numPr>
          <w:ilvl w:val="0"/>
          <w:numId w:val="1"/>
        </w:numPr>
      </w:pPr>
      <w:r w:rsidRPr="00514F8A">
        <w:rPr>
          <w:b/>
          <w:bCs/>
          <w:i/>
          <w:iCs/>
        </w:rPr>
        <w:t>Edit</w:t>
      </w:r>
      <w:r>
        <w:t xml:space="preserve"> the </w:t>
      </w:r>
      <w:r w:rsidRPr="00514F8A">
        <w:rPr>
          <w:b/>
          <w:bCs/>
          <w:i/>
          <w:iCs/>
        </w:rPr>
        <w:t>Profile</w:t>
      </w:r>
      <w:r>
        <w:t xml:space="preserve"> </w:t>
      </w:r>
      <w:r w:rsidR="00504CA7">
        <w:t xml:space="preserve">by </w:t>
      </w:r>
      <w:r w:rsidR="00D3233C" w:rsidRPr="00D3233C">
        <w:rPr>
          <w:i/>
          <w:iCs/>
          <w:u w:val="single"/>
        </w:rPr>
        <w:t>H</w:t>
      </w:r>
      <w:r w:rsidR="00504CA7" w:rsidRPr="00D3233C">
        <w:rPr>
          <w:i/>
          <w:iCs/>
          <w:u w:val="single"/>
        </w:rPr>
        <w:t>overing over Actions</w:t>
      </w:r>
      <w:r w:rsidR="00504CA7">
        <w:t xml:space="preserve"> and </w:t>
      </w:r>
      <w:r w:rsidR="00D3233C" w:rsidRPr="00D3233C">
        <w:rPr>
          <w:b/>
          <w:bCs/>
          <w:i/>
          <w:iCs/>
        </w:rPr>
        <w:t>Selecting</w:t>
      </w:r>
      <w:r w:rsidR="00504CA7">
        <w:t xml:space="preserve"> </w:t>
      </w:r>
      <w:r w:rsidR="00504CA7" w:rsidRPr="00D3233C">
        <w:rPr>
          <w:b/>
          <w:bCs/>
          <w:i/>
          <w:iCs/>
        </w:rPr>
        <w:t>Profile</w:t>
      </w:r>
      <w:r>
        <w:t>.</w:t>
      </w:r>
    </w:p>
    <w:p w14:paraId="580157BE" w14:textId="47ABCFAE" w:rsidR="00330C2D" w:rsidRDefault="00330C2D" w:rsidP="00330C2D">
      <w:pPr>
        <w:pStyle w:val="ListParagraph"/>
        <w:ind w:left="1440"/>
      </w:pPr>
      <w:r w:rsidRPr="00330C2D">
        <w:rPr>
          <w:noProof/>
        </w:rPr>
        <w:drawing>
          <wp:inline distT="0" distB="0" distL="0" distR="0" wp14:anchorId="3398D684" wp14:editId="2F5AC106">
            <wp:extent cx="1522879" cy="2529809"/>
            <wp:effectExtent l="19050" t="19050" r="20320" b="2349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82966" cy="262962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B3183" w14:textId="5BCFE7AD" w:rsidR="00330C2D" w:rsidRDefault="00330C2D">
      <w:r>
        <w:br w:type="page"/>
      </w:r>
    </w:p>
    <w:p w14:paraId="51F7BDE6" w14:textId="77777777" w:rsidR="00330C2D" w:rsidRDefault="00330C2D" w:rsidP="00330C2D">
      <w:pPr>
        <w:pStyle w:val="ListParagraph"/>
        <w:ind w:left="1440"/>
      </w:pPr>
    </w:p>
    <w:p w14:paraId="3B176D92" w14:textId="77777777" w:rsidR="00330C2D" w:rsidRDefault="00330C2D" w:rsidP="00330C2D">
      <w:pPr>
        <w:pStyle w:val="ListParagraph"/>
        <w:numPr>
          <w:ilvl w:val="0"/>
          <w:numId w:val="1"/>
        </w:numPr>
      </w:pPr>
      <w:r>
        <w:t xml:space="preserve">To </w:t>
      </w:r>
      <w:r w:rsidRPr="00330C2D">
        <w:rPr>
          <w:b/>
          <w:bCs/>
          <w:i/>
          <w:iCs/>
        </w:rPr>
        <w:t>Locate</w:t>
      </w:r>
      <w:r>
        <w:t xml:space="preserve"> documents, </w:t>
      </w:r>
    </w:p>
    <w:p w14:paraId="79C4CB0B" w14:textId="249DCC3D" w:rsidR="00504CA7" w:rsidRDefault="00605A63" w:rsidP="00D3233C">
      <w:pPr>
        <w:ind w:left="1080"/>
      </w:pPr>
      <w:r>
        <w:rPr>
          <w:noProof/>
        </w:rPr>
        <w:pict w14:anchorId="5E383656">
          <v:shape id="_x0000_i1030" type="#_x0000_t75" alt="" style="width:14.4pt;height:14.4pt;visibility:visible;mso-wrap-style:square;mso-width-percent:0;mso-height-percent:0;mso-width-percent:0;mso-height-percent:0">
            <v:imagedata r:id="rId22" o:title=""/>
          </v:shape>
        </w:pict>
      </w:r>
      <w:r w:rsidR="00330C2D">
        <w:t xml:space="preserve"> </w:t>
      </w:r>
      <w:r w:rsidR="00330C2D" w:rsidRPr="00D3233C">
        <w:rPr>
          <w:b/>
          <w:bCs/>
          <w:i/>
          <w:iCs/>
        </w:rPr>
        <w:t>Select Profile Search</w:t>
      </w:r>
      <w:r w:rsidR="00330C2D">
        <w:t xml:space="preserve"> </w:t>
      </w:r>
      <w:r w:rsidR="00504CA7">
        <w:t xml:space="preserve">and add any </w:t>
      </w:r>
      <w:r w:rsidR="00504CA7" w:rsidRPr="00D3233C">
        <w:rPr>
          <w:b/>
          <w:bCs/>
          <w:i/>
          <w:iCs/>
        </w:rPr>
        <w:t>Search Attributes</w:t>
      </w:r>
      <w:r w:rsidR="00504CA7">
        <w:t xml:space="preserve"> necessary to locate your document(s) OR</w:t>
      </w:r>
    </w:p>
    <w:p w14:paraId="0A5B123E" w14:textId="23D33C80" w:rsidR="00330C2D" w:rsidRDefault="00605A63" w:rsidP="00D3233C">
      <w:pPr>
        <w:ind w:left="1080"/>
      </w:pPr>
      <w:r>
        <w:rPr>
          <w:noProof/>
        </w:rPr>
        <w:pict w14:anchorId="7994F361">
          <v:shape id="_x0000_i1031" type="#_x0000_t75" alt="" style="width:14.4pt;height:14.4pt;visibility:visible;mso-wrap-style:square;mso-width-percent:0;mso-height-percent:0;mso-width-percent:0;mso-height-percent:0">
            <v:imagedata r:id="rId23" o:title=""/>
          </v:shape>
        </w:pict>
      </w:r>
      <w:r w:rsidR="00330C2D">
        <w:t xml:space="preserve"> </w:t>
      </w:r>
      <w:r w:rsidR="00330C2D" w:rsidRPr="00FD363A">
        <w:rPr>
          <w:b/>
          <w:bCs/>
          <w:i/>
          <w:iCs/>
        </w:rPr>
        <w:t>Select</w:t>
      </w:r>
      <w:r w:rsidR="00330C2D">
        <w:t xml:space="preserve"> the </w:t>
      </w:r>
      <w:r w:rsidR="00330C2D" w:rsidRPr="00D3233C">
        <w:rPr>
          <w:b/>
          <w:bCs/>
          <w:i/>
          <w:iCs/>
        </w:rPr>
        <w:t>Search Bar</w:t>
      </w:r>
      <w:r w:rsidR="00330C2D">
        <w:t xml:space="preserve"> to </w:t>
      </w:r>
      <w:r w:rsidR="00330C2D" w:rsidRPr="00D3233C">
        <w:rPr>
          <w:b/>
          <w:bCs/>
          <w:i/>
          <w:iCs/>
        </w:rPr>
        <w:t xml:space="preserve">enter </w:t>
      </w:r>
      <w:r w:rsidR="00330C2D">
        <w:t xml:space="preserve">a </w:t>
      </w:r>
      <w:r w:rsidR="00330C2D" w:rsidRPr="00D3233C">
        <w:rPr>
          <w:i/>
          <w:iCs/>
        </w:rPr>
        <w:t xml:space="preserve">Document </w:t>
      </w:r>
      <w:proofErr w:type="gramStart"/>
      <w:r w:rsidR="00330C2D" w:rsidRPr="00D3233C">
        <w:rPr>
          <w:i/>
          <w:iCs/>
        </w:rPr>
        <w:t>Number</w:t>
      </w:r>
      <w:proofErr w:type="gramEnd"/>
    </w:p>
    <w:p w14:paraId="414EC0C8" w14:textId="72E0BE0F" w:rsidR="00330C2D" w:rsidRDefault="000E465A" w:rsidP="00330C2D">
      <w:pPr>
        <w:pStyle w:val="ListParagraph"/>
        <w:ind w:left="1440"/>
      </w:pPr>
      <w:r>
        <w:rPr>
          <w:noProof/>
        </w:rPr>
        <w:drawing>
          <wp:inline distT="0" distB="0" distL="0" distR="0" wp14:anchorId="32E84248" wp14:editId="6F29125B">
            <wp:extent cx="4819650" cy="2263897"/>
            <wp:effectExtent l="19050" t="19050" r="19050" b="222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32729" cy="227004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B099B" w14:textId="4ADDFF5A" w:rsidR="00330C2D" w:rsidRDefault="00330C2D" w:rsidP="00330C2D">
      <w:pPr>
        <w:pStyle w:val="ListParagraph"/>
        <w:ind w:left="1440"/>
      </w:pPr>
    </w:p>
    <w:p w14:paraId="690A0E78" w14:textId="77777777" w:rsidR="000E465A" w:rsidRDefault="000E465A" w:rsidP="000E465A"/>
    <w:p w14:paraId="6ABD459A" w14:textId="77777777" w:rsidR="000E465A" w:rsidRDefault="000E465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6E01DEB" w14:textId="77777777" w:rsidR="000E465A" w:rsidRDefault="000E465A" w:rsidP="000E465A">
      <w:pPr>
        <w:pStyle w:val="Heading1"/>
      </w:pPr>
    </w:p>
    <w:p w14:paraId="41D9EDAE" w14:textId="7A241FAD" w:rsidR="000E465A" w:rsidRDefault="000E465A" w:rsidP="000E465A">
      <w:pPr>
        <w:pStyle w:val="Heading1"/>
      </w:pPr>
      <w:r>
        <w:t>Update Your Bookmarks</w:t>
      </w:r>
    </w:p>
    <w:p w14:paraId="4F3CBC6A" w14:textId="5F8CB2D7" w:rsidR="000E465A" w:rsidRPr="000E465A" w:rsidRDefault="000E465A" w:rsidP="000E465A">
      <w:bookmarkStart w:id="0" w:name="_Hlk67320338"/>
      <w:r w:rsidRPr="000E465A">
        <w:t xml:space="preserve">If you have any bookmarks </w:t>
      </w:r>
      <w:r>
        <w:t>for</w:t>
      </w:r>
      <w:r w:rsidRPr="000E465A">
        <w:t xml:space="preserve"> </w:t>
      </w:r>
      <w:r>
        <w:t>D</w:t>
      </w:r>
      <w:r w:rsidRPr="000E465A">
        <w:t xml:space="preserve">istrict DM Webtop </w:t>
      </w:r>
      <w:proofErr w:type="gramStart"/>
      <w:r w:rsidRPr="000E465A">
        <w:t>clients</w:t>
      </w:r>
      <w:proofErr w:type="gramEnd"/>
      <w:r w:rsidRPr="000E465A">
        <w:t xml:space="preserve"> they will need to be </w:t>
      </w:r>
      <w:r w:rsidRPr="000E465A">
        <w:rPr>
          <w:b/>
          <w:bCs/>
          <w:i/>
          <w:iCs/>
        </w:rPr>
        <w:t>updated</w:t>
      </w:r>
      <w:r w:rsidRPr="000E465A">
        <w:t xml:space="preserve"> to the </w:t>
      </w:r>
      <w:r w:rsidRPr="000E465A">
        <w:rPr>
          <w:b/>
          <w:bCs/>
          <w:i/>
          <w:iCs/>
        </w:rPr>
        <w:t>new eDOCS Web client sites</w:t>
      </w:r>
      <w:r w:rsidRPr="000E465A">
        <w:t>.  Addresses are 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96"/>
        <w:gridCol w:w="1259"/>
        <w:gridCol w:w="4860"/>
      </w:tblGrid>
      <w:tr w:rsidR="000E465A" w14:paraId="2587F346" w14:textId="77777777" w:rsidTr="000E465A">
        <w:trPr>
          <w:jc w:val="center"/>
        </w:trPr>
        <w:tc>
          <w:tcPr>
            <w:tcW w:w="9715" w:type="dxa"/>
            <w:gridSpan w:val="3"/>
            <w:shd w:val="clear" w:color="auto" w:fill="000000" w:themeFill="text1"/>
          </w:tcPr>
          <w:p w14:paraId="697AC296" w14:textId="3204E965" w:rsidR="000E465A" w:rsidRPr="000E465A" w:rsidRDefault="000E465A" w:rsidP="000E465A">
            <w:pPr>
              <w:jc w:val="center"/>
              <w:rPr>
                <w:b/>
                <w:bCs/>
                <w:color w:val="FFFFFF" w:themeColor="background1"/>
              </w:rPr>
            </w:pPr>
            <w:r w:rsidRPr="000E465A">
              <w:rPr>
                <w:b/>
                <w:bCs/>
                <w:color w:val="FFFFFF" w:themeColor="background1"/>
                <w:sz w:val="32"/>
                <w:szCs w:val="28"/>
              </w:rPr>
              <w:t>District eDOCS Web Client Sites</w:t>
            </w:r>
          </w:p>
        </w:tc>
      </w:tr>
      <w:tr w:rsidR="000E465A" w14:paraId="191C75C0" w14:textId="77777777" w:rsidTr="000E465A">
        <w:trPr>
          <w:jc w:val="center"/>
        </w:trPr>
        <w:tc>
          <w:tcPr>
            <w:tcW w:w="3596" w:type="dxa"/>
            <w:shd w:val="clear" w:color="auto" w:fill="000000" w:themeFill="text1"/>
            <w:vAlign w:val="bottom"/>
          </w:tcPr>
          <w:p w14:paraId="6B8C84CA" w14:textId="43684228" w:rsidR="000E465A" w:rsidRPr="000E465A" w:rsidRDefault="000E465A" w:rsidP="000E465A">
            <w:pPr>
              <w:jc w:val="center"/>
              <w:rPr>
                <w:b/>
                <w:bCs/>
                <w:color w:val="FFFFFF" w:themeColor="background1"/>
              </w:rPr>
            </w:pPr>
            <w:r w:rsidRPr="000E465A">
              <w:rPr>
                <w:b/>
                <w:bCs/>
                <w:color w:val="FFFFFF" w:themeColor="background1"/>
              </w:rPr>
              <w:t>District Name</w:t>
            </w:r>
          </w:p>
        </w:tc>
        <w:tc>
          <w:tcPr>
            <w:tcW w:w="1259" w:type="dxa"/>
            <w:shd w:val="clear" w:color="auto" w:fill="000000" w:themeFill="text1"/>
            <w:vAlign w:val="bottom"/>
          </w:tcPr>
          <w:p w14:paraId="08CF3AB6" w14:textId="63734EF2" w:rsidR="000E465A" w:rsidRPr="000E465A" w:rsidRDefault="000E465A" w:rsidP="000E465A">
            <w:pPr>
              <w:jc w:val="center"/>
              <w:rPr>
                <w:b/>
                <w:bCs/>
                <w:color w:val="FFFFFF" w:themeColor="background1"/>
              </w:rPr>
            </w:pPr>
            <w:r w:rsidRPr="000E465A">
              <w:rPr>
                <w:b/>
                <w:bCs/>
                <w:color w:val="FFFFFF" w:themeColor="background1"/>
              </w:rPr>
              <w:t>District Number</w:t>
            </w:r>
          </w:p>
        </w:tc>
        <w:tc>
          <w:tcPr>
            <w:tcW w:w="4860" w:type="dxa"/>
            <w:shd w:val="clear" w:color="auto" w:fill="000000" w:themeFill="text1"/>
            <w:vAlign w:val="bottom"/>
          </w:tcPr>
          <w:p w14:paraId="110C1F61" w14:textId="04EA77DC" w:rsidR="000E465A" w:rsidRPr="000E465A" w:rsidRDefault="000E465A" w:rsidP="000E465A">
            <w:pPr>
              <w:jc w:val="center"/>
              <w:rPr>
                <w:b/>
                <w:bCs/>
                <w:color w:val="FFFFFF" w:themeColor="background1"/>
              </w:rPr>
            </w:pPr>
            <w:r w:rsidRPr="000E465A">
              <w:rPr>
                <w:b/>
                <w:bCs/>
                <w:color w:val="FFFFFF" w:themeColor="background1"/>
              </w:rPr>
              <w:t>Address</w:t>
            </w:r>
          </w:p>
        </w:tc>
      </w:tr>
      <w:tr w:rsidR="000E465A" w14:paraId="20CB5007" w14:textId="77777777" w:rsidTr="000E465A">
        <w:trPr>
          <w:jc w:val="center"/>
        </w:trPr>
        <w:tc>
          <w:tcPr>
            <w:tcW w:w="3596" w:type="dxa"/>
          </w:tcPr>
          <w:p w14:paraId="73DE125A" w14:textId="0064C828" w:rsidR="000E465A" w:rsidRDefault="000E465A" w:rsidP="000E465A">
            <w:r>
              <w:t>Central Office – Tallahassee</w:t>
            </w:r>
          </w:p>
        </w:tc>
        <w:tc>
          <w:tcPr>
            <w:tcW w:w="1259" w:type="dxa"/>
          </w:tcPr>
          <w:p w14:paraId="2972EB1A" w14:textId="508AE383" w:rsidR="000E465A" w:rsidRDefault="000E465A" w:rsidP="000E465A">
            <w:pPr>
              <w:jc w:val="center"/>
            </w:pPr>
            <w:r>
              <w:t>CO</w:t>
            </w:r>
          </w:p>
        </w:tc>
        <w:tc>
          <w:tcPr>
            <w:tcW w:w="4860" w:type="dxa"/>
          </w:tcPr>
          <w:p w14:paraId="684FB0D3" w14:textId="1A5E737B" w:rsidR="000E465A" w:rsidRDefault="00605A63" w:rsidP="000E465A">
            <w:hyperlink r:id="rId25" w:history="1">
              <w:r w:rsidR="000E465A" w:rsidRPr="000E465A">
                <w:rPr>
                  <w:rStyle w:val="Hyperlink"/>
                </w:rPr>
                <w:t>https://coedmsweb.fdot.gov/edocs</w:t>
              </w:r>
            </w:hyperlink>
          </w:p>
          <w:p w14:paraId="38B20735" w14:textId="2A24FECC" w:rsidR="000E465A" w:rsidRDefault="000E465A" w:rsidP="000E465A"/>
        </w:tc>
      </w:tr>
      <w:tr w:rsidR="000E465A" w14:paraId="2C151B68" w14:textId="77777777" w:rsidTr="000E465A">
        <w:trPr>
          <w:jc w:val="center"/>
        </w:trPr>
        <w:tc>
          <w:tcPr>
            <w:tcW w:w="3596" w:type="dxa"/>
          </w:tcPr>
          <w:p w14:paraId="32C9D2DE" w14:textId="14AE619E" w:rsidR="000E465A" w:rsidRDefault="000E465A" w:rsidP="000E465A">
            <w:r>
              <w:t>Bartow</w:t>
            </w:r>
          </w:p>
        </w:tc>
        <w:tc>
          <w:tcPr>
            <w:tcW w:w="1259" w:type="dxa"/>
          </w:tcPr>
          <w:p w14:paraId="03AB5C94" w14:textId="6B0600AF" w:rsidR="000E465A" w:rsidRDefault="000E465A" w:rsidP="000E465A">
            <w:pPr>
              <w:jc w:val="center"/>
            </w:pPr>
            <w:r>
              <w:t>D1</w:t>
            </w:r>
          </w:p>
        </w:tc>
        <w:tc>
          <w:tcPr>
            <w:tcW w:w="4860" w:type="dxa"/>
          </w:tcPr>
          <w:p w14:paraId="381E718F" w14:textId="77777777" w:rsidR="000E465A" w:rsidRPr="000E465A" w:rsidRDefault="00605A63" w:rsidP="000E465A">
            <w:hyperlink r:id="rId26" w:history="1">
              <w:r w:rsidR="000E465A" w:rsidRPr="000E465A">
                <w:rPr>
                  <w:rStyle w:val="Hyperlink"/>
                </w:rPr>
                <w:t>https://d1edmsweb.fdot.gov/edocs</w:t>
              </w:r>
            </w:hyperlink>
          </w:p>
          <w:p w14:paraId="600B49A5" w14:textId="5F74C534" w:rsidR="000E465A" w:rsidRDefault="000E465A" w:rsidP="000E465A"/>
        </w:tc>
      </w:tr>
      <w:tr w:rsidR="000E465A" w14:paraId="3F8373F8" w14:textId="77777777" w:rsidTr="000E465A">
        <w:trPr>
          <w:jc w:val="center"/>
        </w:trPr>
        <w:tc>
          <w:tcPr>
            <w:tcW w:w="3596" w:type="dxa"/>
          </w:tcPr>
          <w:p w14:paraId="40C91DCD" w14:textId="012CB5EE" w:rsidR="000E465A" w:rsidRDefault="000E465A" w:rsidP="000E465A">
            <w:r>
              <w:t>Lake City</w:t>
            </w:r>
          </w:p>
        </w:tc>
        <w:tc>
          <w:tcPr>
            <w:tcW w:w="1259" w:type="dxa"/>
          </w:tcPr>
          <w:p w14:paraId="7E892413" w14:textId="3DC1F9A1" w:rsidR="000E465A" w:rsidRDefault="000E465A" w:rsidP="000E465A">
            <w:pPr>
              <w:jc w:val="center"/>
            </w:pPr>
            <w:r>
              <w:t>D2</w:t>
            </w:r>
          </w:p>
        </w:tc>
        <w:tc>
          <w:tcPr>
            <w:tcW w:w="4860" w:type="dxa"/>
          </w:tcPr>
          <w:p w14:paraId="1077D00A" w14:textId="3ABE66D3" w:rsidR="000E465A" w:rsidRDefault="00605A63" w:rsidP="000E465A">
            <w:hyperlink r:id="rId27" w:history="1">
              <w:r w:rsidR="000E465A" w:rsidRPr="000E465A">
                <w:rPr>
                  <w:rStyle w:val="Hyperlink"/>
                </w:rPr>
                <w:t>https://d2edmsweb.fdot.gov/edocs</w:t>
              </w:r>
            </w:hyperlink>
          </w:p>
          <w:p w14:paraId="6E39EE9A" w14:textId="7C20C6CE" w:rsidR="000E465A" w:rsidRDefault="000E465A" w:rsidP="000E465A"/>
        </w:tc>
      </w:tr>
      <w:tr w:rsidR="000E465A" w14:paraId="2860ACB4" w14:textId="77777777" w:rsidTr="000E465A">
        <w:trPr>
          <w:jc w:val="center"/>
        </w:trPr>
        <w:tc>
          <w:tcPr>
            <w:tcW w:w="3596" w:type="dxa"/>
          </w:tcPr>
          <w:p w14:paraId="3104CBD5" w14:textId="78C6CAAB" w:rsidR="000E465A" w:rsidRDefault="000E465A" w:rsidP="000E465A">
            <w:r>
              <w:t>Chipley</w:t>
            </w:r>
          </w:p>
        </w:tc>
        <w:tc>
          <w:tcPr>
            <w:tcW w:w="1259" w:type="dxa"/>
          </w:tcPr>
          <w:p w14:paraId="200C82F2" w14:textId="6F274B47" w:rsidR="000E465A" w:rsidRDefault="000E465A" w:rsidP="000E465A">
            <w:pPr>
              <w:jc w:val="center"/>
            </w:pPr>
            <w:r>
              <w:t>D3</w:t>
            </w:r>
          </w:p>
        </w:tc>
        <w:tc>
          <w:tcPr>
            <w:tcW w:w="4860" w:type="dxa"/>
          </w:tcPr>
          <w:p w14:paraId="7A83EEFA" w14:textId="77777777" w:rsidR="000E465A" w:rsidRPr="000E465A" w:rsidRDefault="00605A63" w:rsidP="000E465A">
            <w:hyperlink r:id="rId28" w:history="1">
              <w:r w:rsidR="000E465A" w:rsidRPr="000E465A">
                <w:rPr>
                  <w:rStyle w:val="Hyperlink"/>
                </w:rPr>
                <w:t>https://d3edmsweb.fdot.gov/edocs</w:t>
              </w:r>
            </w:hyperlink>
          </w:p>
          <w:p w14:paraId="1B084C37" w14:textId="1E8A7707" w:rsidR="000E465A" w:rsidRDefault="000E465A" w:rsidP="000E465A"/>
        </w:tc>
      </w:tr>
      <w:tr w:rsidR="000E465A" w14:paraId="1D30AF17" w14:textId="77777777" w:rsidTr="00E639CB">
        <w:trPr>
          <w:trHeight w:val="584"/>
          <w:jc w:val="center"/>
        </w:trPr>
        <w:tc>
          <w:tcPr>
            <w:tcW w:w="3596" w:type="dxa"/>
          </w:tcPr>
          <w:p w14:paraId="1FCE3D40" w14:textId="22D37A2C" w:rsidR="000E465A" w:rsidRDefault="000E465A" w:rsidP="000E465A">
            <w:r>
              <w:t>Ft. Lauderdale</w:t>
            </w:r>
          </w:p>
        </w:tc>
        <w:tc>
          <w:tcPr>
            <w:tcW w:w="1259" w:type="dxa"/>
          </w:tcPr>
          <w:p w14:paraId="46107B25" w14:textId="30E9912F" w:rsidR="000E465A" w:rsidRDefault="000E465A" w:rsidP="000E465A">
            <w:pPr>
              <w:jc w:val="center"/>
            </w:pPr>
            <w:r>
              <w:t>D4</w:t>
            </w:r>
          </w:p>
        </w:tc>
        <w:tc>
          <w:tcPr>
            <w:tcW w:w="4860" w:type="dxa"/>
          </w:tcPr>
          <w:p w14:paraId="3574B61A" w14:textId="77777777" w:rsidR="000E465A" w:rsidRPr="000E465A" w:rsidRDefault="00605A63" w:rsidP="000E465A">
            <w:hyperlink r:id="rId29" w:history="1">
              <w:r w:rsidR="000E465A" w:rsidRPr="000E465A">
                <w:rPr>
                  <w:rStyle w:val="Hyperlink"/>
                </w:rPr>
                <w:t>https://d4edmsweb.fdot.gov/edocs</w:t>
              </w:r>
            </w:hyperlink>
          </w:p>
          <w:p w14:paraId="01510B71" w14:textId="2569CE8A" w:rsidR="000E465A" w:rsidRDefault="000E465A" w:rsidP="000E465A"/>
        </w:tc>
      </w:tr>
      <w:tr w:rsidR="000E465A" w14:paraId="7157B2DA" w14:textId="77777777" w:rsidTr="000E465A">
        <w:trPr>
          <w:jc w:val="center"/>
        </w:trPr>
        <w:tc>
          <w:tcPr>
            <w:tcW w:w="3596" w:type="dxa"/>
          </w:tcPr>
          <w:p w14:paraId="6FB9D24E" w14:textId="5B47F60F" w:rsidR="000E465A" w:rsidRDefault="000E465A" w:rsidP="000E465A">
            <w:r>
              <w:t>Deland</w:t>
            </w:r>
          </w:p>
        </w:tc>
        <w:tc>
          <w:tcPr>
            <w:tcW w:w="1259" w:type="dxa"/>
          </w:tcPr>
          <w:p w14:paraId="46C5F495" w14:textId="3DD650D7" w:rsidR="000E465A" w:rsidRDefault="000E465A" w:rsidP="000E465A">
            <w:pPr>
              <w:jc w:val="center"/>
            </w:pPr>
            <w:r>
              <w:t>D5</w:t>
            </w:r>
          </w:p>
        </w:tc>
        <w:tc>
          <w:tcPr>
            <w:tcW w:w="4860" w:type="dxa"/>
          </w:tcPr>
          <w:p w14:paraId="7726C53E" w14:textId="0BF81255" w:rsidR="000E465A" w:rsidRDefault="00605A63" w:rsidP="000E465A">
            <w:hyperlink r:id="rId30" w:history="1">
              <w:r w:rsidR="000E465A" w:rsidRPr="000E465A">
                <w:rPr>
                  <w:rStyle w:val="Hyperlink"/>
                </w:rPr>
                <w:t>https://d5edmsweb.fdot.gov/edocs</w:t>
              </w:r>
            </w:hyperlink>
          </w:p>
          <w:p w14:paraId="3344CC20" w14:textId="6F7503FC" w:rsidR="000E465A" w:rsidRDefault="000E465A" w:rsidP="000E465A"/>
        </w:tc>
      </w:tr>
      <w:tr w:rsidR="000E465A" w14:paraId="46A072F8" w14:textId="77777777" w:rsidTr="000E465A">
        <w:trPr>
          <w:jc w:val="center"/>
        </w:trPr>
        <w:tc>
          <w:tcPr>
            <w:tcW w:w="3596" w:type="dxa"/>
          </w:tcPr>
          <w:p w14:paraId="4B4BE127" w14:textId="0F4EB7FF" w:rsidR="000E465A" w:rsidRDefault="000E465A" w:rsidP="000E465A">
            <w:r>
              <w:t>Miami</w:t>
            </w:r>
          </w:p>
        </w:tc>
        <w:tc>
          <w:tcPr>
            <w:tcW w:w="1259" w:type="dxa"/>
          </w:tcPr>
          <w:p w14:paraId="3909645E" w14:textId="6FB974FF" w:rsidR="000E465A" w:rsidRDefault="000E465A" w:rsidP="000E465A">
            <w:pPr>
              <w:jc w:val="center"/>
            </w:pPr>
            <w:r>
              <w:t>D6</w:t>
            </w:r>
          </w:p>
        </w:tc>
        <w:tc>
          <w:tcPr>
            <w:tcW w:w="4860" w:type="dxa"/>
          </w:tcPr>
          <w:p w14:paraId="1E4F9E34" w14:textId="18BAE6D4" w:rsidR="000E465A" w:rsidRDefault="00605A63" w:rsidP="000E465A">
            <w:hyperlink r:id="rId31" w:history="1">
              <w:r w:rsidR="000E465A" w:rsidRPr="00C76FC1">
                <w:rPr>
                  <w:rStyle w:val="Hyperlink"/>
                </w:rPr>
                <w:t>https://d6edmsweb.fdot.gov/edocs</w:t>
              </w:r>
            </w:hyperlink>
          </w:p>
          <w:p w14:paraId="385C43C3" w14:textId="781A26CE" w:rsidR="000E465A" w:rsidRDefault="000E465A" w:rsidP="000E465A"/>
        </w:tc>
      </w:tr>
      <w:tr w:rsidR="000E465A" w14:paraId="364D4D25" w14:textId="77777777" w:rsidTr="000E465A">
        <w:trPr>
          <w:jc w:val="center"/>
        </w:trPr>
        <w:tc>
          <w:tcPr>
            <w:tcW w:w="3596" w:type="dxa"/>
          </w:tcPr>
          <w:p w14:paraId="6677E982" w14:textId="7A0074EB" w:rsidR="000E465A" w:rsidRDefault="000E465A" w:rsidP="000E465A">
            <w:r>
              <w:t>Tampa</w:t>
            </w:r>
          </w:p>
        </w:tc>
        <w:tc>
          <w:tcPr>
            <w:tcW w:w="1259" w:type="dxa"/>
          </w:tcPr>
          <w:p w14:paraId="2145FB7E" w14:textId="44794DF5" w:rsidR="000E465A" w:rsidRDefault="000E465A" w:rsidP="000E465A">
            <w:pPr>
              <w:jc w:val="center"/>
            </w:pPr>
            <w:r>
              <w:t>D7</w:t>
            </w:r>
          </w:p>
        </w:tc>
        <w:tc>
          <w:tcPr>
            <w:tcW w:w="4860" w:type="dxa"/>
          </w:tcPr>
          <w:p w14:paraId="5D8FFE43" w14:textId="77777777" w:rsidR="000E465A" w:rsidRDefault="00605A63" w:rsidP="000E465A">
            <w:hyperlink r:id="rId32" w:history="1">
              <w:r w:rsidR="000E465A" w:rsidRPr="000E465A">
                <w:rPr>
                  <w:rStyle w:val="Hyperlink"/>
                </w:rPr>
                <w:t>https://d7edmsweb.fdot.gov/edocs</w:t>
              </w:r>
            </w:hyperlink>
          </w:p>
          <w:p w14:paraId="14CDCD65" w14:textId="2F5B531B" w:rsidR="000E465A" w:rsidRDefault="000E465A" w:rsidP="000E465A"/>
        </w:tc>
      </w:tr>
      <w:tr w:rsidR="000E465A" w14:paraId="378EB403" w14:textId="77777777" w:rsidTr="000E465A">
        <w:trPr>
          <w:jc w:val="center"/>
        </w:trPr>
        <w:tc>
          <w:tcPr>
            <w:tcW w:w="3596" w:type="dxa"/>
          </w:tcPr>
          <w:p w14:paraId="603586D7" w14:textId="15508EE2" w:rsidR="000E465A" w:rsidRDefault="000E465A" w:rsidP="000E465A">
            <w:r>
              <w:t>Turnpike – Headquarters</w:t>
            </w:r>
          </w:p>
        </w:tc>
        <w:tc>
          <w:tcPr>
            <w:tcW w:w="1259" w:type="dxa"/>
          </w:tcPr>
          <w:p w14:paraId="0082C558" w14:textId="1CD8874E" w:rsidR="000E465A" w:rsidRDefault="000E465A" w:rsidP="000E465A">
            <w:pPr>
              <w:jc w:val="center"/>
            </w:pPr>
            <w:r>
              <w:t>TP</w:t>
            </w:r>
          </w:p>
        </w:tc>
        <w:tc>
          <w:tcPr>
            <w:tcW w:w="4860" w:type="dxa"/>
          </w:tcPr>
          <w:p w14:paraId="74DC195E" w14:textId="77777777" w:rsidR="000E465A" w:rsidRDefault="00605A63" w:rsidP="000E465A">
            <w:hyperlink r:id="rId33" w:history="1">
              <w:r w:rsidR="000E465A" w:rsidRPr="000E465A">
                <w:rPr>
                  <w:rStyle w:val="Hyperlink"/>
                </w:rPr>
                <w:t>https://tphedmsweb.fdot.gov/edocs</w:t>
              </w:r>
            </w:hyperlink>
          </w:p>
          <w:p w14:paraId="33D96F47" w14:textId="38497361" w:rsidR="000E465A" w:rsidRDefault="000E465A" w:rsidP="000E465A"/>
        </w:tc>
      </w:tr>
      <w:tr w:rsidR="000E465A" w14:paraId="72A50510" w14:textId="77777777" w:rsidTr="000E465A">
        <w:trPr>
          <w:jc w:val="center"/>
        </w:trPr>
        <w:tc>
          <w:tcPr>
            <w:tcW w:w="3596" w:type="dxa"/>
          </w:tcPr>
          <w:p w14:paraId="264113EC" w14:textId="1187F2FE" w:rsidR="000E465A" w:rsidRDefault="000E465A" w:rsidP="000E465A">
            <w:r>
              <w:t>Turnpike - Pompano</w:t>
            </w:r>
          </w:p>
        </w:tc>
        <w:tc>
          <w:tcPr>
            <w:tcW w:w="1259" w:type="dxa"/>
          </w:tcPr>
          <w:p w14:paraId="29A60B8B" w14:textId="4F411263" w:rsidR="000E465A" w:rsidRDefault="000E465A" w:rsidP="000E465A">
            <w:pPr>
              <w:jc w:val="center"/>
            </w:pPr>
            <w:r>
              <w:t>TP</w:t>
            </w:r>
          </w:p>
        </w:tc>
        <w:tc>
          <w:tcPr>
            <w:tcW w:w="4860" w:type="dxa"/>
          </w:tcPr>
          <w:p w14:paraId="4BCA118C" w14:textId="77777777" w:rsidR="000E465A" w:rsidRDefault="00605A63" w:rsidP="000E465A">
            <w:hyperlink r:id="rId34" w:history="1">
              <w:r w:rsidR="000E465A" w:rsidRPr="000E465A">
                <w:rPr>
                  <w:rStyle w:val="Hyperlink"/>
                </w:rPr>
                <w:t>https://tppedmsweb.fdot.gov/edocs</w:t>
              </w:r>
            </w:hyperlink>
          </w:p>
          <w:p w14:paraId="62159FEC" w14:textId="342A09E3" w:rsidR="000E465A" w:rsidRDefault="000E465A" w:rsidP="000E465A"/>
        </w:tc>
      </w:tr>
    </w:tbl>
    <w:p w14:paraId="60800F1D" w14:textId="56567E6B" w:rsidR="000E465A" w:rsidRDefault="000E465A" w:rsidP="000E465A"/>
    <w:bookmarkEnd w:id="0"/>
    <w:p w14:paraId="419A08BF" w14:textId="0DAE6F51" w:rsidR="00330C2D" w:rsidRPr="009A1B3B" w:rsidRDefault="00330C2D" w:rsidP="000E465A"/>
    <w:sectPr w:rsidR="00330C2D" w:rsidRPr="009A1B3B" w:rsidSect="00B970B9">
      <w:headerReference w:type="default" r:id="rId35"/>
      <w:footerReference w:type="default" r:id="rId3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7CCBAC" w14:textId="77777777" w:rsidR="00F45EED" w:rsidRDefault="00F45EED" w:rsidP="004A68E4">
      <w:pPr>
        <w:spacing w:after="0" w:line="240" w:lineRule="auto"/>
      </w:pPr>
      <w:r>
        <w:separator/>
      </w:r>
    </w:p>
  </w:endnote>
  <w:endnote w:type="continuationSeparator" w:id="0">
    <w:p w14:paraId="01607702" w14:textId="77777777" w:rsidR="00F45EED" w:rsidRDefault="00F45EED" w:rsidP="004A6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90C56B" w14:textId="6613360F" w:rsidR="004A68E4" w:rsidRDefault="004A68E4">
    <w:pPr>
      <w:pStyle w:val="Footer"/>
    </w:pPr>
    <w:r w:rsidRPr="004A68E4">
      <w:rPr>
        <w:rFonts w:ascii="Arial Narrow" w:hAnsi="Arial Narrow"/>
        <w:sz w:val="18"/>
        <w:szCs w:val="18"/>
      </w:rPr>
      <w:fldChar w:fldCharType="begin"/>
    </w:r>
    <w:r w:rsidRPr="004A68E4">
      <w:rPr>
        <w:rFonts w:ascii="Arial Narrow" w:hAnsi="Arial Narrow"/>
        <w:sz w:val="18"/>
        <w:szCs w:val="18"/>
      </w:rPr>
      <w:instrText xml:space="preserve"> FILENAME   \* MERGEFORMAT </w:instrText>
    </w:r>
    <w:r w:rsidRPr="004A68E4">
      <w:rPr>
        <w:rFonts w:ascii="Arial Narrow" w:hAnsi="Arial Narrow"/>
        <w:sz w:val="18"/>
        <w:szCs w:val="18"/>
      </w:rPr>
      <w:fldChar w:fldCharType="separate"/>
    </w:r>
    <w:r w:rsidR="00E639CB">
      <w:rPr>
        <w:rFonts w:ascii="Arial Narrow" w:hAnsi="Arial Narrow"/>
        <w:noProof/>
        <w:sz w:val="18"/>
        <w:szCs w:val="18"/>
      </w:rPr>
      <w:t>DMWebtop to eDOCS_How-to 20210322 FInal.docx</w:t>
    </w:r>
    <w:r w:rsidRPr="004A68E4">
      <w:rPr>
        <w:rFonts w:ascii="Arial Narrow" w:hAnsi="Arial Narrow"/>
        <w:sz w:val="18"/>
        <w:szCs w:val="18"/>
      </w:rPr>
      <w:fldChar w:fldCharType="end"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4DE0A8" w14:textId="77777777" w:rsidR="00F45EED" w:rsidRDefault="00F45EED" w:rsidP="004A68E4">
      <w:pPr>
        <w:spacing w:after="0" w:line="240" w:lineRule="auto"/>
      </w:pPr>
      <w:r>
        <w:separator/>
      </w:r>
    </w:p>
  </w:footnote>
  <w:footnote w:type="continuationSeparator" w:id="0">
    <w:p w14:paraId="5DBEE2E2" w14:textId="77777777" w:rsidR="00F45EED" w:rsidRDefault="00F45EED" w:rsidP="004A6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74F36" w14:textId="6CD48FD3" w:rsidR="004A68E4" w:rsidRDefault="004A68E4" w:rsidP="004A68E4">
    <w:pPr>
      <w:pStyle w:val="Header"/>
      <w:jc w:val="right"/>
      <w:rPr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EE20073" wp14:editId="2526D22A">
          <wp:simplePos x="0" y="0"/>
          <wp:positionH relativeFrom="column">
            <wp:posOffset>57420</wp:posOffset>
          </wp:positionH>
          <wp:positionV relativeFrom="paragraph">
            <wp:posOffset>-133625</wp:posOffset>
          </wp:positionV>
          <wp:extent cx="980952" cy="504762"/>
          <wp:effectExtent l="0" t="0" r="0" b="0"/>
          <wp:wrapThrough wrapText="bothSides">
            <wp:wrapPolygon edited="0">
              <wp:start x="0" y="0"/>
              <wp:lineTo x="0" y="20403"/>
              <wp:lineTo x="20984" y="20403"/>
              <wp:lineTo x="20984" y="0"/>
              <wp:lineTo x="0" y="0"/>
            </wp:wrapPolygon>
          </wp:wrapThrough>
          <wp:docPr id="10" name="Picture 10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0952" cy="5047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Cs w:val="24"/>
      </w:rPr>
      <w:t>Enterprise Electronic Document Management [EEDMS]</w:t>
    </w:r>
  </w:p>
  <w:p w14:paraId="319E741C" w14:textId="489AD76B" w:rsidR="004A68E4" w:rsidRDefault="00A039D7" w:rsidP="004A68E4">
    <w:pPr>
      <w:pStyle w:val="Header"/>
      <w:jc w:val="right"/>
    </w:pPr>
    <w:r>
      <w:rPr>
        <w:szCs w:val="24"/>
      </w:rPr>
      <w:t xml:space="preserve">DM Webtop switch to </w:t>
    </w:r>
    <w:r w:rsidR="004A68E4">
      <w:rPr>
        <w:szCs w:val="24"/>
      </w:rPr>
      <w:t>eDOCS Quick Start How-To</w:t>
    </w:r>
  </w:p>
  <w:p w14:paraId="1965DEC8" w14:textId="77777777" w:rsidR="004A68E4" w:rsidRDefault="004A68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7" type="#_x0000_t75" style="width:24.25pt;height:24.25pt;visibility:visible;mso-wrap-style:square" o:bullet="t">
        <v:imagedata r:id="rId1" o:title=""/>
      </v:shape>
    </w:pict>
  </w:numPicBullet>
  <w:numPicBullet w:numPicBulletId="1">
    <w:pict>
      <v:shape id="_x0000_i1208" type="#_x0000_t75" style="width:24.25pt;height:24.25pt;visibility:visible;mso-wrap-style:square" o:bullet="t">
        <v:imagedata r:id="rId2" o:title=""/>
      </v:shape>
    </w:pict>
  </w:numPicBullet>
  <w:numPicBullet w:numPicBulletId="2">
    <w:pict>
      <v:shape id="_x0000_i1209" type="#_x0000_t75" style="width:24.25pt;height:24.25pt;visibility:visible;mso-wrap-style:square" o:bullet="t">
        <v:imagedata r:id="rId3" o:title=""/>
      </v:shape>
    </w:pict>
  </w:numPicBullet>
  <w:numPicBullet w:numPicBulletId="3">
    <w:pict>
      <v:shape id="_x0000_i1210" type="#_x0000_t75" style="width:14.4pt;height:14.4pt;visibility:visible;mso-wrap-style:square" o:bullet="t">
        <v:imagedata r:id="rId4" o:title=""/>
      </v:shape>
    </w:pict>
  </w:numPicBullet>
  <w:abstractNum w:abstractNumId="0" w15:restartNumberingAfterBreak="0">
    <w:nsid w:val="44D2627E"/>
    <w:multiLevelType w:val="hybridMultilevel"/>
    <w:tmpl w:val="1466DEBC"/>
    <w:lvl w:ilvl="0" w:tplc="E2B6E71E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7D3C9B"/>
    <w:multiLevelType w:val="hybridMultilevel"/>
    <w:tmpl w:val="9836C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zY2tjQytzQxsTRQ0lEKTi0uzszPAymwrAUA2/4oAywAAAA="/>
  </w:docVars>
  <w:rsids>
    <w:rsidRoot w:val="00B1502F"/>
    <w:rsid w:val="00043B87"/>
    <w:rsid w:val="000E465A"/>
    <w:rsid w:val="00330C2D"/>
    <w:rsid w:val="00340048"/>
    <w:rsid w:val="003A591F"/>
    <w:rsid w:val="003F4000"/>
    <w:rsid w:val="00407A19"/>
    <w:rsid w:val="004A68E4"/>
    <w:rsid w:val="00504CA7"/>
    <w:rsid w:val="00514F8A"/>
    <w:rsid w:val="00524907"/>
    <w:rsid w:val="005E3F24"/>
    <w:rsid w:val="005E498D"/>
    <w:rsid w:val="00605A63"/>
    <w:rsid w:val="006618A3"/>
    <w:rsid w:val="006701EF"/>
    <w:rsid w:val="009A1B3B"/>
    <w:rsid w:val="009F7149"/>
    <w:rsid w:val="00A039D7"/>
    <w:rsid w:val="00AA7B4D"/>
    <w:rsid w:val="00B1502F"/>
    <w:rsid w:val="00B31862"/>
    <w:rsid w:val="00B82B93"/>
    <w:rsid w:val="00B970B9"/>
    <w:rsid w:val="00BF7E98"/>
    <w:rsid w:val="00C11D40"/>
    <w:rsid w:val="00C41DFA"/>
    <w:rsid w:val="00CC5BB3"/>
    <w:rsid w:val="00D3233C"/>
    <w:rsid w:val="00D45B5D"/>
    <w:rsid w:val="00D651FC"/>
    <w:rsid w:val="00DD2A18"/>
    <w:rsid w:val="00E46369"/>
    <w:rsid w:val="00E639CB"/>
    <w:rsid w:val="00E74D6E"/>
    <w:rsid w:val="00F27F09"/>
    <w:rsid w:val="00F41063"/>
    <w:rsid w:val="00F45EED"/>
    <w:rsid w:val="00FD3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280606"/>
  <w15:chartTrackingRefBased/>
  <w15:docId w15:val="{D72A7952-01D8-4C97-A504-E582CD680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0B9"/>
    <w:rPr>
      <w:rFonts w:ascii="Century Gothic" w:hAnsi="Century Goth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50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50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2B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50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1502F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B1502F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B1502F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B1502F"/>
    <w:pPr>
      <w:spacing w:after="100"/>
      <w:ind w:left="440"/>
    </w:pPr>
    <w:rPr>
      <w:rFonts w:eastAsiaTheme="minorEastAsia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150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49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98D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2B9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A6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8E4"/>
  </w:style>
  <w:style w:type="paragraph" w:styleId="Footer">
    <w:name w:val="footer"/>
    <w:basedOn w:val="Normal"/>
    <w:link w:val="FooterChar"/>
    <w:uiPriority w:val="99"/>
    <w:unhideWhenUsed/>
    <w:rsid w:val="004A6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8E4"/>
  </w:style>
  <w:style w:type="paragraph" w:styleId="ListParagraph">
    <w:name w:val="List Paragraph"/>
    <w:basedOn w:val="Normal"/>
    <w:uiPriority w:val="34"/>
    <w:qFormat/>
    <w:rsid w:val="009F7149"/>
    <w:pPr>
      <w:ind w:left="720"/>
      <w:contextualSpacing/>
    </w:pPr>
  </w:style>
  <w:style w:type="table" w:styleId="TableGrid">
    <w:name w:val="Table Grid"/>
    <w:basedOn w:val="TableNormal"/>
    <w:uiPriority w:val="39"/>
    <w:rsid w:val="000E4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46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46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9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svg"/><Relationship Id="rId18" Type="http://schemas.openxmlformats.org/officeDocument/2006/relationships/image" Target="media/image2.png"/><Relationship Id="rId26" Type="http://schemas.openxmlformats.org/officeDocument/2006/relationships/hyperlink" Target="https://d1edmsweb.fdot.gov/edocs" TargetMode="External"/><Relationship Id="rId3" Type="http://schemas.openxmlformats.org/officeDocument/2006/relationships/styles" Target="styles.xml"/><Relationship Id="rId21" Type="http://schemas.openxmlformats.org/officeDocument/2006/relationships/image" Target="media/image17.png"/><Relationship Id="rId34" Type="http://schemas.openxmlformats.org/officeDocument/2006/relationships/hyperlink" Target="https://tppedmsweb.fdot.gov/edoc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hyperlink" Target="https://coedmsweb.fdot.gov/edocs" TargetMode="External"/><Relationship Id="rId33" Type="http://schemas.openxmlformats.org/officeDocument/2006/relationships/hyperlink" Target="https://tphedmsweb.fdot.gov/edocs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3.png"/><Relationship Id="rId20" Type="http://schemas.openxmlformats.org/officeDocument/2006/relationships/image" Target="media/image16.png"/><Relationship Id="rId29" Type="http://schemas.openxmlformats.org/officeDocument/2006/relationships/hyperlink" Target="https://d4edmsweb.fdot.gov/edoc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8.png"/><Relationship Id="rId24" Type="http://schemas.openxmlformats.org/officeDocument/2006/relationships/image" Target="media/image18.png"/><Relationship Id="rId32" Type="http://schemas.openxmlformats.org/officeDocument/2006/relationships/hyperlink" Target="https://d7edmsweb.fdot.gov/edocs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2.png"/><Relationship Id="rId23" Type="http://schemas.openxmlformats.org/officeDocument/2006/relationships/image" Target="media/image3.png"/><Relationship Id="rId28" Type="http://schemas.openxmlformats.org/officeDocument/2006/relationships/hyperlink" Target="https://d3edmsweb.fdot.gov/edocs" TargetMode="External"/><Relationship Id="rId36" Type="http://schemas.openxmlformats.org/officeDocument/2006/relationships/footer" Target="footer1.xml"/><Relationship Id="rId10" Type="http://schemas.openxmlformats.org/officeDocument/2006/relationships/image" Target="media/image7.png"/><Relationship Id="rId19" Type="http://schemas.openxmlformats.org/officeDocument/2006/relationships/image" Target="media/image15.png"/><Relationship Id="rId31" Type="http://schemas.openxmlformats.org/officeDocument/2006/relationships/hyperlink" Target="https://d6edmsweb.fdot.gov/edoc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4.png"/><Relationship Id="rId27" Type="http://schemas.openxmlformats.org/officeDocument/2006/relationships/hyperlink" Target="https://d2edmsweb.fdot.gov/edocs" TargetMode="External"/><Relationship Id="rId30" Type="http://schemas.openxmlformats.org/officeDocument/2006/relationships/hyperlink" Target="https://d5edmsweb.fdot.gov/edocs" TargetMode="External"/><Relationship Id="rId35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4EE08-3264-42F6-8C8E-47B29594B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Webtop to eDOCS - Quick Start How-To Guide</vt:lpstr>
    </vt:vector>
  </TitlesOfParts>
  <Manager>John Mallette</Manager>
  <Company>Florida Department of Transportation</Company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Webtop to eDOCS - Quick Start How-To Guide</dc:title>
  <dc:subject>DM Webtop switch to eDOCS Using Features &amp; Functions</dc:subject>
  <dc:creator>Crowder, Darryl</dc:creator>
  <cp:keywords/>
  <dc:description>On 3/22/2021 Original document creation, K.Hansen.  </dc:description>
  <cp:lastModifiedBy>Hansen, Kim</cp:lastModifiedBy>
  <cp:revision>2</cp:revision>
  <dcterms:created xsi:type="dcterms:W3CDTF">2021-03-25T17:36:00Z</dcterms:created>
  <dcterms:modified xsi:type="dcterms:W3CDTF">2021-03-25T17:36:00Z</dcterms:modified>
</cp:coreProperties>
</file>